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2AE4" w:rsidRDefault="00882AE4" w:rsidP="00882AE4">
      <w:pPr>
        <w:jc w:val="center"/>
        <w:rPr>
          <w:b/>
          <w:sz w:val="36"/>
        </w:rPr>
      </w:pPr>
    </w:p>
    <w:p w:rsidR="001A6A86" w:rsidRDefault="00882AE4" w:rsidP="00882AE4">
      <w:pPr>
        <w:jc w:val="center"/>
        <w:rPr>
          <w:b/>
          <w:sz w:val="32"/>
        </w:rPr>
      </w:pPr>
      <w:r w:rsidRPr="00882AE4">
        <w:rPr>
          <w:rFonts w:ascii="Arial" w:hAnsi="Arial" w:cs="Arial"/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21A408C3" wp14:editId="2CF0F403">
            <wp:simplePos x="0" y="0"/>
            <wp:positionH relativeFrom="margin">
              <wp:posOffset>-594360</wp:posOffset>
            </wp:positionH>
            <wp:positionV relativeFrom="margin">
              <wp:posOffset>-487680</wp:posOffset>
            </wp:positionV>
            <wp:extent cx="6858000" cy="118046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8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82AE4">
        <w:rPr>
          <w:b/>
          <w:sz w:val="32"/>
        </w:rPr>
        <w:t>Stock Transfer Form</w:t>
      </w:r>
    </w:p>
    <w:p w:rsidR="00882AE4" w:rsidRDefault="00882AE4" w:rsidP="00882AE4">
      <w:pPr>
        <w:rPr>
          <w:sz w:val="24"/>
        </w:rPr>
      </w:pPr>
      <w:r>
        <w:rPr>
          <w:sz w:val="24"/>
        </w:rPr>
        <w:t>Please follow these simple steps to notify St. Michael’s of your donation so that it can be properly attributed to your contributions.</w:t>
      </w:r>
    </w:p>
    <w:p w:rsidR="00882AE4" w:rsidRDefault="00882AE4" w:rsidP="00FE7B24">
      <w:pPr>
        <w:pStyle w:val="ListParagraph"/>
        <w:numPr>
          <w:ilvl w:val="0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Contact your broker to initiate the transfer of your securities to St. Michael’s Lutheran Church.</w:t>
      </w:r>
    </w:p>
    <w:p w:rsidR="00FE7B24" w:rsidRDefault="00FE7B24" w:rsidP="00FE7B24">
      <w:pPr>
        <w:pStyle w:val="ListParagraph"/>
        <w:spacing w:after="0" w:line="240" w:lineRule="auto"/>
        <w:rPr>
          <w:sz w:val="24"/>
        </w:rPr>
      </w:pPr>
    </w:p>
    <w:p w:rsidR="00882AE4" w:rsidRDefault="00882AE4" w:rsidP="00FE7B24">
      <w:pPr>
        <w:pStyle w:val="ListParagraph"/>
        <w:numPr>
          <w:ilvl w:val="0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Please complete this form at the time of the gift transfer so we can accurately identify and acknowledge your gift. Send this form to:</w:t>
      </w:r>
    </w:p>
    <w:p w:rsidR="00882AE4" w:rsidRDefault="00882AE4" w:rsidP="00FE7B24">
      <w:pPr>
        <w:spacing w:after="0" w:line="240" w:lineRule="auto"/>
        <w:ind w:left="720" w:firstLine="720"/>
        <w:rPr>
          <w:sz w:val="24"/>
        </w:rPr>
      </w:pPr>
      <w:r>
        <w:rPr>
          <w:sz w:val="24"/>
        </w:rPr>
        <w:t>St. Michael’s Lutheran Church</w:t>
      </w:r>
    </w:p>
    <w:p w:rsidR="00882AE4" w:rsidRDefault="00882AE4" w:rsidP="00FE7B24">
      <w:pPr>
        <w:spacing w:after="0" w:line="240" w:lineRule="auto"/>
        <w:ind w:left="720" w:firstLine="720"/>
        <w:rPr>
          <w:sz w:val="24"/>
        </w:rPr>
      </w:pPr>
      <w:r>
        <w:rPr>
          <w:sz w:val="24"/>
        </w:rPr>
        <w:t>1660 W. County Road B</w:t>
      </w:r>
    </w:p>
    <w:p w:rsidR="00882AE4" w:rsidRDefault="00882AE4" w:rsidP="00FE7B24">
      <w:pPr>
        <w:spacing w:after="0" w:line="240" w:lineRule="auto"/>
        <w:ind w:left="720" w:firstLine="720"/>
        <w:rPr>
          <w:sz w:val="24"/>
        </w:rPr>
      </w:pPr>
      <w:r>
        <w:rPr>
          <w:sz w:val="24"/>
        </w:rPr>
        <w:t>Roseville, MN  55113</w:t>
      </w:r>
    </w:p>
    <w:p w:rsidR="00882AE4" w:rsidRDefault="00882AE4" w:rsidP="00FE7B24">
      <w:pPr>
        <w:spacing w:after="0" w:line="240" w:lineRule="auto"/>
        <w:ind w:left="720" w:firstLine="720"/>
        <w:rPr>
          <w:sz w:val="24"/>
        </w:rPr>
      </w:pPr>
      <w:r>
        <w:rPr>
          <w:sz w:val="24"/>
        </w:rPr>
        <w:t>Phone: 651-631-1510</w:t>
      </w:r>
    </w:p>
    <w:p w:rsidR="00882AE4" w:rsidRDefault="00882AE4" w:rsidP="00FE7B24">
      <w:pPr>
        <w:spacing w:after="0" w:line="240" w:lineRule="auto"/>
        <w:ind w:left="720" w:firstLine="720"/>
        <w:rPr>
          <w:sz w:val="24"/>
        </w:rPr>
      </w:pPr>
      <w:r>
        <w:rPr>
          <w:sz w:val="24"/>
        </w:rPr>
        <w:t>Fax: 651-697-1293</w:t>
      </w:r>
    </w:p>
    <w:p w:rsidR="00882AE4" w:rsidRDefault="00882AE4" w:rsidP="00FE7B24">
      <w:pPr>
        <w:spacing w:line="240" w:lineRule="auto"/>
        <w:ind w:left="720" w:firstLine="720"/>
        <w:rPr>
          <w:sz w:val="24"/>
        </w:rPr>
      </w:pPr>
      <w:r>
        <w:rPr>
          <w:sz w:val="24"/>
        </w:rPr>
        <w:t xml:space="preserve">Or email the information to </w:t>
      </w:r>
      <w:hyperlink r:id="rId8" w:history="1">
        <w:r w:rsidR="009F7117" w:rsidRPr="005538FD">
          <w:rPr>
            <w:rStyle w:val="Hyperlink"/>
            <w:sz w:val="24"/>
          </w:rPr>
          <w:t>office@stmichaelselca.com</w:t>
        </w:r>
      </w:hyperlink>
    </w:p>
    <w:p w:rsidR="00882AE4" w:rsidRDefault="00882AE4" w:rsidP="00882AE4">
      <w:pPr>
        <w:spacing w:line="240" w:lineRule="auto"/>
        <w:ind w:left="720" w:hanging="720"/>
        <w:rPr>
          <w:sz w:val="24"/>
        </w:rPr>
      </w:pPr>
      <w:r>
        <w:rPr>
          <w:sz w:val="24"/>
        </w:rPr>
        <w:t>Your name and address:</w:t>
      </w:r>
    </w:p>
    <w:p w:rsidR="00882AE4" w:rsidRDefault="00882AE4" w:rsidP="00882AE4">
      <w:pPr>
        <w:spacing w:line="240" w:lineRule="auto"/>
        <w:ind w:left="720" w:hanging="720"/>
        <w:rPr>
          <w:sz w:val="24"/>
        </w:rPr>
      </w:pPr>
      <w:r>
        <w:rPr>
          <w:sz w:val="24"/>
        </w:rPr>
        <w:t>______________________________________________________________________________</w:t>
      </w:r>
    </w:p>
    <w:p w:rsidR="00882AE4" w:rsidRDefault="00882AE4" w:rsidP="00882AE4">
      <w:pPr>
        <w:spacing w:line="240" w:lineRule="auto"/>
        <w:ind w:left="720" w:hanging="720"/>
        <w:rPr>
          <w:sz w:val="24"/>
        </w:rPr>
      </w:pPr>
      <w:r>
        <w:rPr>
          <w:sz w:val="24"/>
        </w:rPr>
        <w:t>______________________________________________________________________________</w:t>
      </w:r>
    </w:p>
    <w:p w:rsidR="00882AE4" w:rsidRDefault="00882AE4" w:rsidP="00882AE4">
      <w:pPr>
        <w:spacing w:line="240" w:lineRule="auto"/>
        <w:ind w:left="720" w:hanging="720"/>
        <w:rPr>
          <w:sz w:val="24"/>
        </w:rPr>
      </w:pPr>
      <w:r>
        <w:rPr>
          <w:sz w:val="24"/>
        </w:rPr>
        <w:t>______________________________________________________________________________</w:t>
      </w:r>
    </w:p>
    <w:p w:rsidR="00882AE4" w:rsidRDefault="00882AE4" w:rsidP="00882AE4">
      <w:pPr>
        <w:spacing w:line="240" w:lineRule="auto"/>
        <w:ind w:left="720" w:hanging="720"/>
        <w:rPr>
          <w:sz w:val="24"/>
        </w:rPr>
      </w:pPr>
      <w:r>
        <w:rPr>
          <w:sz w:val="24"/>
        </w:rPr>
        <w:t>Name of Securities Gifted _________________________________ Number of shares ________</w:t>
      </w:r>
    </w:p>
    <w:p w:rsidR="00882AE4" w:rsidRDefault="00882AE4" w:rsidP="00882AE4">
      <w:pPr>
        <w:spacing w:line="240" w:lineRule="auto"/>
        <w:ind w:left="720" w:hanging="720"/>
        <w:rPr>
          <w:sz w:val="24"/>
        </w:rPr>
      </w:pPr>
      <w:r>
        <w:rPr>
          <w:sz w:val="24"/>
        </w:rPr>
        <w:t>Date of Transfer ________________________________________________________________</w:t>
      </w:r>
    </w:p>
    <w:p w:rsidR="00882AE4" w:rsidRDefault="00882AE4" w:rsidP="00882AE4">
      <w:pPr>
        <w:spacing w:line="240" w:lineRule="auto"/>
        <w:ind w:left="720" w:hanging="720"/>
        <w:rPr>
          <w:sz w:val="24"/>
        </w:rPr>
      </w:pPr>
      <w:r>
        <w:rPr>
          <w:sz w:val="24"/>
        </w:rPr>
        <w:t>Transferring Broker _____________________________________________________________</w:t>
      </w:r>
    </w:p>
    <w:p w:rsidR="00882AE4" w:rsidRDefault="00882AE4" w:rsidP="00882AE4">
      <w:pPr>
        <w:spacing w:line="240" w:lineRule="auto"/>
        <w:ind w:left="720" w:hanging="720"/>
        <w:rPr>
          <w:sz w:val="24"/>
        </w:rPr>
      </w:pPr>
      <w:r>
        <w:rPr>
          <w:sz w:val="24"/>
        </w:rPr>
        <w:t>Company ____________________________________ Phone ____________________________</w:t>
      </w:r>
    </w:p>
    <w:p w:rsidR="007A38DC" w:rsidRPr="007A38DC" w:rsidRDefault="007A38DC" w:rsidP="00882AE4">
      <w:pPr>
        <w:spacing w:after="0" w:line="240" w:lineRule="auto"/>
        <w:ind w:left="720" w:hanging="720"/>
        <w:rPr>
          <w:sz w:val="24"/>
          <w:u w:val="single"/>
        </w:rPr>
      </w:pPr>
      <w:r>
        <w:rPr>
          <w:sz w:val="24"/>
          <w:u w:val="single"/>
        </w:rPr>
        <w:t>Electronic Transfer Information</w:t>
      </w:r>
    </w:p>
    <w:p w:rsidR="00882AE4" w:rsidRDefault="00882AE4" w:rsidP="00882AE4">
      <w:pPr>
        <w:spacing w:after="0" w:line="240" w:lineRule="auto"/>
        <w:ind w:left="720" w:hanging="720"/>
        <w:rPr>
          <w:sz w:val="24"/>
        </w:rPr>
      </w:pPr>
      <w:r>
        <w:rPr>
          <w:sz w:val="24"/>
        </w:rPr>
        <w:t>St. Michael’s Broker: Feltl and Company</w:t>
      </w:r>
    </w:p>
    <w:p w:rsidR="00882AE4" w:rsidRDefault="00BA5EAC" w:rsidP="00882AE4">
      <w:pPr>
        <w:spacing w:after="0" w:line="240" w:lineRule="auto"/>
        <w:ind w:left="720" w:hanging="720"/>
        <w:rPr>
          <w:sz w:val="24"/>
        </w:rPr>
      </w:pPr>
      <w:r>
        <w:rPr>
          <w:sz w:val="24"/>
        </w:rPr>
        <w:t>RBC Capital Markets</w:t>
      </w:r>
      <w:r w:rsidR="00882AE4">
        <w:rPr>
          <w:sz w:val="24"/>
        </w:rPr>
        <w:t xml:space="preserve"> for the Benefit of St. Michael’s Lutheran Church</w:t>
      </w:r>
    </w:p>
    <w:p w:rsidR="00882AE4" w:rsidRDefault="00BA5EAC" w:rsidP="00882AE4">
      <w:pPr>
        <w:spacing w:after="0" w:line="240" w:lineRule="auto"/>
        <w:ind w:left="720" w:hanging="720"/>
        <w:rPr>
          <w:sz w:val="24"/>
        </w:rPr>
      </w:pPr>
      <w:r>
        <w:rPr>
          <w:sz w:val="24"/>
        </w:rPr>
        <w:t>DTC #0235</w:t>
      </w:r>
    </w:p>
    <w:p w:rsidR="00882AE4" w:rsidRDefault="00882AE4" w:rsidP="00882AE4">
      <w:pPr>
        <w:spacing w:after="0" w:line="240" w:lineRule="auto"/>
        <w:ind w:left="720" w:hanging="720"/>
        <w:rPr>
          <w:sz w:val="24"/>
        </w:rPr>
      </w:pPr>
      <w:r>
        <w:rPr>
          <w:sz w:val="24"/>
        </w:rPr>
        <w:t>St. Mich</w:t>
      </w:r>
      <w:r w:rsidR="00BA5EAC">
        <w:rPr>
          <w:sz w:val="24"/>
        </w:rPr>
        <w:t>ael’s Account Number: 7R2-06360</w:t>
      </w:r>
      <w:bookmarkStart w:id="0" w:name="_GoBack"/>
      <w:bookmarkEnd w:id="0"/>
    </w:p>
    <w:p w:rsidR="00882AE4" w:rsidRDefault="00882AE4" w:rsidP="00446BF5">
      <w:pPr>
        <w:spacing w:after="0" w:line="240" w:lineRule="auto"/>
        <w:ind w:left="720" w:hanging="720"/>
        <w:rPr>
          <w:sz w:val="24"/>
        </w:rPr>
      </w:pPr>
      <w:r>
        <w:rPr>
          <w:sz w:val="24"/>
        </w:rPr>
        <w:t>Contact: Ben Gilbertson 651-766-1292</w:t>
      </w:r>
    </w:p>
    <w:p w:rsidR="00446BF5" w:rsidRPr="00882AE4" w:rsidRDefault="006178AA" w:rsidP="00446BF5">
      <w:pPr>
        <w:spacing w:after="0" w:line="240" w:lineRule="auto"/>
        <w:ind w:left="720" w:hanging="720"/>
        <w:rPr>
          <w:sz w:val="24"/>
        </w:rPr>
      </w:pPr>
      <w:r>
        <w:rPr>
          <w:sz w:val="24"/>
        </w:rPr>
        <w:t>Fax: 651-76</w:t>
      </w:r>
      <w:r w:rsidR="00446BF5">
        <w:rPr>
          <w:sz w:val="24"/>
        </w:rPr>
        <w:t>6-1299</w:t>
      </w:r>
    </w:p>
    <w:sectPr w:rsidR="00446BF5" w:rsidRPr="00882A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7B2883"/>
    <w:multiLevelType w:val="hybridMultilevel"/>
    <w:tmpl w:val="7C22B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A0MrM0MDI0NTUyNzdQ0lEKTi0uzszPAykwqQUAmLwtVCwAAAA="/>
  </w:docVars>
  <w:rsids>
    <w:rsidRoot w:val="00882AE4"/>
    <w:rsid w:val="001A6A86"/>
    <w:rsid w:val="00446BF5"/>
    <w:rsid w:val="006178AA"/>
    <w:rsid w:val="007A38DC"/>
    <w:rsid w:val="00882AE4"/>
    <w:rsid w:val="009F7117"/>
    <w:rsid w:val="00BA5EAC"/>
    <w:rsid w:val="00E87DBB"/>
    <w:rsid w:val="00FE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2A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2AE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2A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2A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stmichaelselca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28E369-DB36-4103-91A2-140F3082E0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6-06-20T20:20:00Z</cp:lastPrinted>
  <dcterms:created xsi:type="dcterms:W3CDTF">2018-11-13T16:01:00Z</dcterms:created>
  <dcterms:modified xsi:type="dcterms:W3CDTF">2018-11-13T16:01:00Z</dcterms:modified>
</cp:coreProperties>
</file>